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1463"/>
        <w:gridCol w:w="738"/>
        <w:gridCol w:w="998"/>
        <w:gridCol w:w="493"/>
        <w:gridCol w:w="1080"/>
        <w:gridCol w:w="23"/>
        <w:gridCol w:w="480"/>
        <w:gridCol w:w="237"/>
        <w:gridCol w:w="650"/>
        <w:gridCol w:w="51"/>
        <w:gridCol w:w="439"/>
        <w:gridCol w:w="256"/>
        <w:gridCol w:w="305"/>
        <w:gridCol w:w="348"/>
        <w:gridCol w:w="287"/>
        <w:gridCol w:w="628"/>
        <w:gridCol w:w="551"/>
      </w:tblGrid>
      <w:tr w:rsidR="00614EA0" w:rsidRPr="00614EA0" w14:paraId="6B76186A" w14:textId="77777777" w:rsidTr="00614EA0">
        <w:trPr>
          <w:trHeight w:val="735"/>
        </w:trPr>
        <w:tc>
          <w:tcPr>
            <w:tcW w:w="5000" w:type="pct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91F64" w14:textId="77777777" w:rsidR="00614EA0" w:rsidRPr="006B2523" w:rsidRDefault="00614EA0" w:rsidP="00614EA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4F81BD"/>
                <w:sz w:val="52"/>
                <w:szCs w:val="52"/>
              </w:rPr>
            </w:pPr>
            <w:r w:rsidRPr="005434C8">
              <w:rPr>
                <w:rFonts w:ascii="Calibri" w:eastAsia="Times New Roman" w:hAnsi="Calibri" w:cs="Calibri"/>
                <w:b/>
                <w:bCs/>
                <w:color w:val="000000" w:themeColor="text1"/>
                <w:sz w:val="52"/>
                <w:szCs w:val="52"/>
              </w:rPr>
              <w:t xml:space="preserve">Web Project Quotation </w:t>
            </w:r>
          </w:p>
        </w:tc>
      </w:tr>
      <w:tr w:rsidR="00614EA0" w:rsidRPr="00614EA0" w14:paraId="3577EBBB" w14:textId="77777777" w:rsidTr="00614EA0">
        <w:trPr>
          <w:trHeight w:val="144"/>
        </w:trPr>
        <w:tc>
          <w:tcPr>
            <w:tcW w:w="5000" w:type="pct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939996" w14:textId="77777777" w:rsidR="00614EA0" w:rsidRPr="00614EA0" w:rsidRDefault="00614EA0" w:rsidP="00614EA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4F81BD"/>
                <w:sz w:val="18"/>
                <w:szCs w:val="4"/>
              </w:rPr>
            </w:pPr>
          </w:p>
        </w:tc>
      </w:tr>
      <w:tr w:rsidR="00614EA0" w:rsidRPr="00614EA0" w14:paraId="29DEE67E" w14:textId="77777777" w:rsidTr="00C95689">
        <w:trPr>
          <w:trHeight w:val="360"/>
        </w:trPr>
        <w:tc>
          <w:tcPr>
            <w:tcW w:w="121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B2F69" w14:textId="77777777" w:rsidR="00614EA0" w:rsidRPr="0058453C" w:rsidRDefault="00614EA0" w:rsidP="00614EA0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58453C">
              <w:rPr>
                <w:rFonts w:ascii="Calibri" w:eastAsia="Times New Roman" w:hAnsi="Calibri" w:cs="Calibri"/>
                <w:b/>
                <w:color w:val="000000"/>
              </w:rPr>
              <w:t>Customer Name:</w:t>
            </w:r>
          </w:p>
        </w:tc>
        <w:tc>
          <w:tcPr>
            <w:tcW w:w="1703" w:type="pct"/>
            <w:gridSpan w:val="5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6076BE1D" w14:textId="77777777" w:rsidR="00614EA0" w:rsidRPr="00614EA0" w:rsidRDefault="00614EA0" w:rsidP="00614EA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14EA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838C0" w14:textId="77777777" w:rsidR="00614EA0" w:rsidRPr="00614EA0" w:rsidRDefault="00614EA0" w:rsidP="00614EA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42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5EBE7" w14:textId="77777777" w:rsidR="00614EA0" w:rsidRPr="0058453C" w:rsidRDefault="00614EA0" w:rsidP="00614EA0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58453C">
              <w:rPr>
                <w:rFonts w:ascii="Calibri" w:eastAsia="Times New Roman" w:hAnsi="Calibri" w:cs="Calibri"/>
                <w:b/>
                <w:color w:val="000000"/>
              </w:rPr>
              <w:t>Designer Name:</w:t>
            </w:r>
          </w:p>
        </w:tc>
        <w:tc>
          <w:tcPr>
            <w:tcW w:w="1005" w:type="pct"/>
            <w:gridSpan w:val="4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2647C1B4" w14:textId="77777777" w:rsidR="00614EA0" w:rsidRPr="00614EA0" w:rsidRDefault="00614EA0" w:rsidP="00614EA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14EA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14EA0" w:rsidRPr="00614EA0" w14:paraId="37E8B9CD" w14:textId="77777777" w:rsidTr="00C95689">
        <w:trPr>
          <w:trHeight w:val="360"/>
        </w:trPr>
        <w:tc>
          <w:tcPr>
            <w:tcW w:w="121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D29EA" w14:textId="77777777" w:rsidR="00614EA0" w:rsidRPr="00614EA0" w:rsidRDefault="00614EA0" w:rsidP="00614EA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14EA0">
              <w:rPr>
                <w:rFonts w:ascii="Calibri" w:eastAsia="Times New Roman" w:hAnsi="Calibri" w:cs="Calibri"/>
                <w:color w:val="000000"/>
              </w:rPr>
              <w:t>Address:</w:t>
            </w:r>
          </w:p>
        </w:tc>
        <w:tc>
          <w:tcPr>
            <w:tcW w:w="1703" w:type="pct"/>
            <w:gridSpan w:val="5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307DF46A" w14:textId="77777777" w:rsidR="00614EA0" w:rsidRPr="00614EA0" w:rsidRDefault="00614EA0" w:rsidP="00614EA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14EA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64A64" w14:textId="77777777" w:rsidR="00614EA0" w:rsidRPr="00614EA0" w:rsidRDefault="00614EA0" w:rsidP="00614EA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42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0CDE5" w14:textId="77777777" w:rsidR="00614EA0" w:rsidRPr="00614EA0" w:rsidRDefault="00614EA0" w:rsidP="00614EA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14EA0">
              <w:rPr>
                <w:rFonts w:ascii="Calibri" w:eastAsia="Times New Roman" w:hAnsi="Calibri" w:cs="Calibri"/>
                <w:color w:val="000000"/>
              </w:rPr>
              <w:t>Address:</w:t>
            </w:r>
          </w:p>
        </w:tc>
        <w:tc>
          <w:tcPr>
            <w:tcW w:w="1005" w:type="pct"/>
            <w:gridSpan w:val="4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5857B5DD" w14:textId="77777777" w:rsidR="00614EA0" w:rsidRPr="00614EA0" w:rsidRDefault="00614EA0" w:rsidP="00614EA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14EA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14EA0" w:rsidRPr="00614EA0" w14:paraId="3FF03DE8" w14:textId="77777777" w:rsidTr="00C95689">
        <w:trPr>
          <w:trHeight w:val="360"/>
        </w:trPr>
        <w:tc>
          <w:tcPr>
            <w:tcW w:w="121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CB121" w14:textId="77777777" w:rsidR="00614EA0" w:rsidRPr="00614EA0" w:rsidRDefault="00614EA0" w:rsidP="00614EA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14EA0">
              <w:rPr>
                <w:rFonts w:ascii="Calibri" w:eastAsia="Times New Roman" w:hAnsi="Calibri" w:cs="Calibri"/>
                <w:color w:val="000000"/>
              </w:rPr>
              <w:t>Phone No:</w:t>
            </w:r>
          </w:p>
        </w:tc>
        <w:tc>
          <w:tcPr>
            <w:tcW w:w="1703" w:type="pct"/>
            <w:gridSpan w:val="5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2B944004" w14:textId="77777777" w:rsidR="00614EA0" w:rsidRPr="00614EA0" w:rsidRDefault="00614EA0" w:rsidP="00614EA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14EA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8AB32" w14:textId="77777777" w:rsidR="00614EA0" w:rsidRPr="00614EA0" w:rsidRDefault="00614EA0" w:rsidP="00614EA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42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CA3E2" w14:textId="77777777" w:rsidR="00614EA0" w:rsidRPr="00614EA0" w:rsidRDefault="00614EA0" w:rsidP="00614EA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14EA0">
              <w:rPr>
                <w:rFonts w:ascii="Calibri" w:eastAsia="Times New Roman" w:hAnsi="Calibri" w:cs="Calibri"/>
                <w:color w:val="000000"/>
              </w:rPr>
              <w:t>Phone No:</w:t>
            </w:r>
          </w:p>
        </w:tc>
        <w:tc>
          <w:tcPr>
            <w:tcW w:w="1005" w:type="pct"/>
            <w:gridSpan w:val="4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63A805B8" w14:textId="77777777" w:rsidR="00614EA0" w:rsidRPr="00614EA0" w:rsidRDefault="00614EA0" w:rsidP="00614EA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14EA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14EA0" w:rsidRPr="00614EA0" w14:paraId="0D907ECD" w14:textId="77777777" w:rsidTr="00C95689">
        <w:trPr>
          <w:trHeight w:val="360"/>
        </w:trPr>
        <w:tc>
          <w:tcPr>
            <w:tcW w:w="121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3D3DB" w14:textId="77777777" w:rsidR="00614EA0" w:rsidRPr="00614EA0" w:rsidRDefault="00614EA0" w:rsidP="00614EA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14EA0">
              <w:rPr>
                <w:rFonts w:ascii="Calibri" w:eastAsia="Times New Roman" w:hAnsi="Calibri" w:cs="Calibri"/>
                <w:color w:val="000000"/>
              </w:rPr>
              <w:t>Email ID:</w:t>
            </w:r>
          </w:p>
        </w:tc>
        <w:tc>
          <w:tcPr>
            <w:tcW w:w="1703" w:type="pct"/>
            <w:gridSpan w:val="5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22636BF3" w14:textId="77777777" w:rsidR="00614EA0" w:rsidRPr="00614EA0" w:rsidRDefault="00614EA0" w:rsidP="00614EA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14EA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118A0" w14:textId="77777777" w:rsidR="00614EA0" w:rsidRPr="00614EA0" w:rsidRDefault="00614EA0" w:rsidP="00614EA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42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A99AE" w14:textId="77777777" w:rsidR="00614EA0" w:rsidRPr="00614EA0" w:rsidRDefault="00614EA0" w:rsidP="00614EA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14EA0">
              <w:rPr>
                <w:rFonts w:ascii="Calibri" w:eastAsia="Times New Roman" w:hAnsi="Calibri" w:cs="Calibri"/>
                <w:color w:val="000000"/>
              </w:rPr>
              <w:t>Email ID:</w:t>
            </w:r>
          </w:p>
        </w:tc>
        <w:tc>
          <w:tcPr>
            <w:tcW w:w="1005" w:type="pct"/>
            <w:gridSpan w:val="4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31365CBD" w14:textId="77777777" w:rsidR="00614EA0" w:rsidRPr="00614EA0" w:rsidRDefault="00614EA0" w:rsidP="00614EA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14EA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14EA0" w:rsidRPr="00614EA0" w14:paraId="441AE8E0" w14:textId="77777777" w:rsidTr="00614EA0">
        <w:trPr>
          <w:trHeight w:val="144"/>
        </w:trPr>
        <w:tc>
          <w:tcPr>
            <w:tcW w:w="5000" w:type="pct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D4487" w14:textId="77777777" w:rsidR="00614EA0" w:rsidRPr="00614EA0" w:rsidRDefault="00614EA0" w:rsidP="00614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14EA0" w:rsidRPr="00614EA0" w14:paraId="006F546C" w14:textId="77777777" w:rsidTr="00851D83">
        <w:trPr>
          <w:trHeight w:val="402"/>
        </w:trPr>
        <w:tc>
          <w:tcPr>
            <w:tcW w:w="8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4C0B3" w14:textId="77777777" w:rsidR="00614EA0" w:rsidRPr="005434C8" w:rsidRDefault="00614EA0" w:rsidP="00614EA0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 w:themeColor="text1"/>
                <w:sz w:val="24"/>
              </w:rPr>
            </w:pPr>
            <w:r w:rsidRPr="005434C8">
              <w:rPr>
                <w:rFonts w:ascii="Calibri" w:eastAsia="Times New Roman" w:hAnsi="Calibri" w:cs="Calibri"/>
                <w:b/>
                <w:color w:val="000000" w:themeColor="text1"/>
                <w:sz w:val="24"/>
              </w:rPr>
              <w:t>Date:</w:t>
            </w:r>
          </w:p>
        </w:tc>
        <w:tc>
          <w:tcPr>
            <w:tcW w:w="2603" w:type="pct"/>
            <w:gridSpan w:val="8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4F417F5F" w14:textId="77777777" w:rsidR="00614EA0" w:rsidRPr="00614EA0" w:rsidRDefault="00614EA0" w:rsidP="00614EA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14EA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7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05261" w14:textId="77777777" w:rsidR="00614EA0" w:rsidRPr="00614EA0" w:rsidRDefault="00614EA0" w:rsidP="00614EA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62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5182C" w14:textId="77777777" w:rsidR="00614EA0" w:rsidRPr="00614EA0" w:rsidRDefault="00614EA0" w:rsidP="00614EA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D2E05" w14:textId="77777777" w:rsidR="00614EA0" w:rsidRPr="00614EA0" w:rsidRDefault="00614EA0" w:rsidP="00614EA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B4E14" w14:textId="77777777" w:rsidR="00614EA0" w:rsidRPr="00614EA0" w:rsidRDefault="00614EA0" w:rsidP="00614EA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14EA0" w:rsidRPr="00614EA0" w14:paraId="1103CAFD" w14:textId="77777777" w:rsidTr="00851D83">
        <w:trPr>
          <w:trHeight w:val="402"/>
        </w:trPr>
        <w:tc>
          <w:tcPr>
            <w:tcW w:w="8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67013" w14:textId="77777777" w:rsidR="00614EA0" w:rsidRPr="005434C8" w:rsidRDefault="00614EA0" w:rsidP="00614EA0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 w:themeColor="text1"/>
                <w:sz w:val="24"/>
              </w:rPr>
            </w:pPr>
            <w:r w:rsidRPr="005434C8">
              <w:rPr>
                <w:rFonts w:ascii="Calibri" w:eastAsia="Times New Roman" w:hAnsi="Calibri" w:cs="Calibri"/>
                <w:b/>
                <w:color w:val="000000" w:themeColor="text1"/>
                <w:sz w:val="24"/>
              </w:rPr>
              <w:t>Quote No.:</w:t>
            </w:r>
          </w:p>
        </w:tc>
        <w:tc>
          <w:tcPr>
            <w:tcW w:w="2603" w:type="pct"/>
            <w:gridSpan w:val="8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7406759F" w14:textId="77777777" w:rsidR="00614EA0" w:rsidRPr="00614EA0" w:rsidRDefault="00614EA0" w:rsidP="00614EA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14EA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7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B4F92" w14:textId="77777777" w:rsidR="00614EA0" w:rsidRPr="00614EA0" w:rsidRDefault="00614EA0" w:rsidP="00614EA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62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862CB" w14:textId="77777777" w:rsidR="00614EA0" w:rsidRPr="00614EA0" w:rsidRDefault="00614EA0" w:rsidP="00614EA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2B58E" w14:textId="77777777" w:rsidR="00614EA0" w:rsidRPr="00614EA0" w:rsidRDefault="00614EA0" w:rsidP="00614EA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BB7B7" w14:textId="77777777" w:rsidR="00614EA0" w:rsidRPr="00614EA0" w:rsidRDefault="00614EA0" w:rsidP="00614EA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14EA0" w:rsidRPr="00614EA0" w14:paraId="05CD7A37" w14:textId="77777777" w:rsidTr="00851D83">
        <w:trPr>
          <w:trHeight w:val="402"/>
        </w:trPr>
        <w:tc>
          <w:tcPr>
            <w:tcW w:w="8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F07C7" w14:textId="77777777" w:rsidR="00614EA0" w:rsidRPr="005434C8" w:rsidRDefault="00614EA0" w:rsidP="00614EA0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 w:themeColor="text1"/>
                <w:sz w:val="24"/>
              </w:rPr>
            </w:pPr>
            <w:r w:rsidRPr="005434C8">
              <w:rPr>
                <w:rFonts w:ascii="Calibri" w:eastAsia="Times New Roman" w:hAnsi="Calibri" w:cs="Calibri"/>
                <w:b/>
                <w:color w:val="000000" w:themeColor="text1"/>
                <w:sz w:val="24"/>
              </w:rPr>
              <w:t>Valid Till:</w:t>
            </w:r>
          </w:p>
        </w:tc>
        <w:tc>
          <w:tcPr>
            <w:tcW w:w="2603" w:type="pct"/>
            <w:gridSpan w:val="8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5F2A3C27" w14:textId="77777777" w:rsidR="00614EA0" w:rsidRPr="00614EA0" w:rsidRDefault="00614EA0" w:rsidP="00614EA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14EA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7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27C5B" w14:textId="77777777" w:rsidR="00614EA0" w:rsidRPr="00614EA0" w:rsidRDefault="00614EA0" w:rsidP="00614EA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62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79A73E" w14:textId="77777777" w:rsidR="00614EA0" w:rsidRPr="00614EA0" w:rsidRDefault="00614EA0" w:rsidP="00614EA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1DCDA" w14:textId="77777777" w:rsidR="00614EA0" w:rsidRPr="00614EA0" w:rsidRDefault="00614EA0" w:rsidP="00614EA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25D2E" w14:textId="77777777" w:rsidR="00614EA0" w:rsidRPr="00614EA0" w:rsidRDefault="00614EA0" w:rsidP="00614EA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7CD" w:rsidRPr="00614EA0" w14:paraId="372E8B3A" w14:textId="77777777" w:rsidTr="00851D83">
        <w:trPr>
          <w:trHeight w:val="20"/>
        </w:trPr>
        <w:tc>
          <w:tcPr>
            <w:tcW w:w="8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654EA" w14:textId="77777777" w:rsidR="00614EA0" w:rsidRPr="00614EA0" w:rsidRDefault="00614EA0" w:rsidP="00614EA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4730B" w14:textId="77777777" w:rsidR="00614EA0" w:rsidRPr="00614EA0" w:rsidRDefault="00614EA0" w:rsidP="00614EA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3E4544" w14:textId="77777777" w:rsidR="00614EA0" w:rsidRPr="00614EA0" w:rsidRDefault="00614EA0" w:rsidP="00614EA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1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3F421" w14:textId="77777777" w:rsidR="00614EA0" w:rsidRPr="00614EA0" w:rsidRDefault="00614EA0" w:rsidP="00614EA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7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97932" w14:textId="77777777" w:rsidR="00614EA0" w:rsidRPr="00614EA0" w:rsidRDefault="00614EA0" w:rsidP="00614EA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B3985" w14:textId="77777777" w:rsidR="00614EA0" w:rsidRPr="00614EA0" w:rsidRDefault="00614EA0" w:rsidP="00614EA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62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A92A8" w14:textId="77777777" w:rsidR="00614EA0" w:rsidRPr="00614EA0" w:rsidRDefault="00614EA0" w:rsidP="00614EA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9343D" w14:textId="77777777" w:rsidR="00614EA0" w:rsidRPr="00614EA0" w:rsidRDefault="00614EA0" w:rsidP="00614EA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5CFB7" w14:textId="77777777" w:rsidR="00614EA0" w:rsidRPr="00614EA0" w:rsidRDefault="00614EA0" w:rsidP="00614EA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7CD" w:rsidRPr="00614EA0" w14:paraId="5DD3C9A3" w14:textId="77777777" w:rsidTr="00851D83">
        <w:trPr>
          <w:trHeight w:val="20"/>
        </w:trPr>
        <w:tc>
          <w:tcPr>
            <w:tcW w:w="8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011B5" w14:textId="77777777" w:rsidR="00614EA0" w:rsidRPr="00614EA0" w:rsidRDefault="00614EA0" w:rsidP="00614EA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3F3DF" w14:textId="77777777" w:rsidR="00614EA0" w:rsidRPr="00614EA0" w:rsidRDefault="00614EA0" w:rsidP="00614EA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F5E73" w14:textId="77777777" w:rsidR="00614EA0" w:rsidRPr="00614EA0" w:rsidRDefault="00614EA0" w:rsidP="00614EA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1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70A3E" w14:textId="77777777" w:rsidR="00614EA0" w:rsidRPr="00614EA0" w:rsidRDefault="00614EA0" w:rsidP="00614EA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7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0A34D" w14:textId="77777777" w:rsidR="00614EA0" w:rsidRPr="00614EA0" w:rsidRDefault="00614EA0" w:rsidP="00614EA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57A5A" w14:textId="77777777" w:rsidR="00614EA0" w:rsidRPr="00614EA0" w:rsidRDefault="00614EA0" w:rsidP="00614EA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62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38F45" w14:textId="77777777" w:rsidR="00614EA0" w:rsidRPr="00614EA0" w:rsidRDefault="00614EA0" w:rsidP="00614EA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C008A" w14:textId="77777777" w:rsidR="00614EA0" w:rsidRPr="00614EA0" w:rsidRDefault="00614EA0" w:rsidP="00614EA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D89FF" w14:textId="77777777" w:rsidR="00614EA0" w:rsidRPr="00614EA0" w:rsidRDefault="00614EA0" w:rsidP="00614EA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95689" w:rsidRPr="00614EA0" w14:paraId="4C8C36F2" w14:textId="77777777" w:rsidTr="005434C8">
        <w:trPr>
          <w:trHeight w:val="499"/>
        </w:trPr>
        <w:tc>
          <w:tcPr>
            <w:tcW w:w="4188" w:type="pct"/>
            <w:gridSpan w:val="14"/>
            <w:tcBorders>
              <w:top w:val="single" w:sz="4" w:space="0" w:color="F2F2F2"/>
              <w:left w:val="single" w:sz="4" w:space="0" w:color="F2F2F2"/>
              <w:right w:val="single" w:sz="4" w:space="0" w:color="BFBFBF" w:themeColor="background1" w:themeShade="BF"/>
            </w:tcBorders>
            <w:shd w:val="clear" w:color="auto" w:fill="595959" w:themeFill="text1" w:themeFillTint="A6"/>
            <w:noWrap/>
            <w:vAlign w:val="center"/>
            <w:hideMark/>
          </w:tcPr>
          <w:p w14:paraId="20EB4F6E" w14:textId="77777777" w:rsidR="00C95689" w:rsidRPr="00614EA0" w:rsidRDefault="00C95689" w:rsidP="00C9568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</w:rPr>
            </w:pPr>
            <w:r w:rsidRPr="00614EA0"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</w:rPr>
              <w:t>Description</w:t>
            </w:r>
          </w:p>
        </w:tc>
        <w:tc>
          <w:tcPr>
            <w:tcW w:w="812" w:type="pct"/>
            <w:gridSpan w:val="3"/>
            <w:tcBorders>
              <w:top w:val="single" w:sz="4" w:space="0" w:color="F2F2F2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000000" w:themeFill="text1"/>
            <w:noWrap/>
            <w:vAlign w:val="center"/>
            <w:hideMark/>
          </w:tcPr>
          <w:p w14:paraId="7E52E0EF" w14:textId="77777777" w:rsidR="00C95689" w:rsidRPr="00614EA0" w:rsidRDefault="00C95689" w:rsidP="00614EA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</w:rPr>
            </w:pPr>
            <w:r w:rsidRPr="005434C8">
              <w:rPr>
                <w:rFonts w:ascii="Calibri" w:eastAsia="Times New Roman" w:hAnsi="Calibri" w:cs="Calibri"/>
                <w:b/>
                <w:bCs/>
                <w:color w:val="FFFFFF" w:themeColor="background1"/>
                <w:sz w:val="28"/>
                <w:szCs w:val="28"/>
              </w:rPr>
              <w:t>Amount</w:t>
            </w:r>
          </w:p>
        </w:tc>
      </w:tr>
      <w:tr w:rsidR="00C95689" w:rsidRPr="00614EA0" w14:paraId="79163C89" w14:textId="77777777" w:rsidTr="00932837">
        <w:trPr>
          <w:trHeight w:val="619"/>
        </w:trPr>
        <w:tc>
          <w:tcPr>
            <w:tcW w:w="4188" w:type="pct"/>
            <w:gridSpan w:val="14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3A24C126" w14:textId="77777777" w:rsidR="00C95689" w:rsidRPr="00614EA0" w:rsidRDefault="00C95689" w:rsidP="00614EA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bookmarkStart w:id="0" w:name="_GoBack"/>
            <w:r w:rsidRPr="00614EA0">
              <w:rPr>
                <w:rFonts w:ascii="Calibri" w:eastAsia="Times New Roman" w:hAnsi="Calibri" w:cs="Calibri"/>
                <w:color w:val="000000"/>
              </w:rPr>
              <w:t> </w:t>
            </w:r>
            <w:r>
              <w:rPr>
                <w:rFonts w:ascii="Calibri" w:eastAsia="Times New Roman" w:hAnsi="Calibri" w:cs="Calibri"/>
                <w:color w:val="000000"/>
              </w:rPr>
              <w:t>10 Page Website</w:t>
            </w:r>
          </w:p>
        </w:tc>
        <w:tc>
          <w:tcPr>
            <w:tcW w:w="812" w:type="pct"/>
            <w:gridSpan w:val="3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F12A37A" w14:textId="77777777" w:rsidR="00C95689" w:rsidRPr="00614EA0" w:rsidRDefault="00A3225D" w:rsidP="00614EA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C95689">
              <w:rPr>
                <w:rFonts w:ascii="Calibri" w:eastAsia="Times New Roman" w:hAnsi="Calibri" w:cs="Calibri"/>
                <w:color w:val="000000"/>
              </w:rPr>
              <w:t>1000</w:t>
            </w:r>
            <w:r w:rsidR="00DF0EAD">
              <w:rPr>
                <w:rFonts w:ascii="Calibri" w:eastAsia="Times New Roman" w:hAnsi="Calibri" w:cs="Calibri"/>
                <w:color w:val="000000"/>
              </w:rPr>
              <w:t>.00</w:t>
            </w:r>
          </w:p>
        </w:tc>
      </w:tr>
      <w:bookmarkEnd w:id="0"/>
      <w:tr w:rsidR="00C95689" w:rsidRPr="00614EA0" w14:paraId="263053F2" w14:textId="77777777" w:rsidTr="00932837">
        <w:trPr>
          <w:trHeight w:val="619"/>
        </w:trPr>
        <w:tc>
          <w:tcPr>
            <w:tcW w:w="4188" w:type="pct"/>
            <w:gridSpan w:val="14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651D3CF8" w14:textId="77777777" w:rsidR="00C95689" w:rsidRPr="00614EA0" w:rsidRDefault="00C95689" w:rsidP="00C956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14EA0">
              <w:rPr>
                <w:rFonts w:ascii="Calibri" w:eastAsia="Times New Roman" w:hAnsi="Calibri" w:cs="Calibri"/>
                <w:color w:val="000000"/>
              </w:rPr>
              <w:t> </w:t>
            </w:r>
            <w:r>
              <w:rPr>
                <w:rFonts w:ascii="Calibri" w:eastAsia="Times New Roman" w:hAnsi="Calibri" w:cs="Calibri"/>
                <w:color w:val="000000"/>
              </w:rPr>
              <w:t>10 Email ID</w:t>
            </w:r>
          </w:p>
        </w:tc>
        <w:tc>
          <w:tcPr>
            <w:tcW w:w="812" w:type="pct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DB8D0D5" w14:textId="77777777" w:rsidR="00C95689" w:rsidRDefault="00A3225D" w:rsidP="00DF0EAD">
            <w:pPr>
              <w:spacing w:after="0"/>
              <w:jc w:val="center"/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C95689">
              <w:rPr>
                <w:rFonts w:ascii="Calibri" w:eastAsia="Times New Roman" w:hAnsi="Calibri" w:cs="Calibri"/>
                <w:color w:val="000000"/>
              </w:rPr>
              <w:t>2</w:t>
            </w:r>
            <w:r w:rsidR="00C95689" w:rsidRPr="00ED3A3D">
              <w:rPr>
                <w:rFonts w:ascii="Calibri" w:eastAsia="Times New Roman" w:hAnsi="Calibri" w:cs="Calibri"/>
                <w:color w:val="000000"/>
              </w:rPr>
              <w:t>000</w:t>
            </w:r>
            <w:r w:rsidR="00DF0EAD">
              <w:rPr>
                <w:rFonts w:ascii="Calibri" w:eastAsia="Times New Roman" w:hAnsi="Calibri" w:cs="Calibri"/>
                <w:color w:val="000000"/>
              </w:rPr>
              <w:t>.00</w:t>
            </w:r>
          </w:p>
        </w:tc>
      </w:tr>
      <w:tr w:rsidR="00C95689" w:rsidRPr="00614EA0" w14:paraId="7CC9523E" w14:textId="77777777" w:rsidTr="00932837">
        <w:trPr>
          <w:trHeight w:val="619"/>
        </w:trPr>
        <w:tc>
          <w:tcPr>
            <w:tcW w:w="4188" w:type="pct"/>
            <w:gridSpan w:val="14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27113937" w14:textId="77777777" w:rsidR="00C95689" w:rsidRPr="00614EA0" w:rsidRDefault="00C95689" w:rsidP="00C956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14EA0">
              <w:rPr>
                <w:rFonts w:ascii="Calibri" w:eastAsia="Times New Roman" w:hAnsi="Calibri" w:cs="Calibri"/>
                <w:color w:val="000000"/>
              </w:rPr>
              <w:t> </w:t>
            </w:r>
            <w:r>
              <w:rPr>
                <w:rFonts w:ascii="Calibri" w:eastAsia="Times New Roman" w:hAnsi="Calibri" w:cs="Calibri"/>
                <w:color w:val="000000"/>
              </w:rPr>
              <w:t>Flash Banner</w:t>
            </w:r>
          </w:p>
        </w:tc>
        <w:tc>
          <w:tcPr>
            <w:tcW w:w="812" w:type="pct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ACCC5B3" w14:textId="77777777" w:rsidR="00C95689" w:rsidRDefault="00A3225D" w:rsidP="00C74CCE">
            <w:pPr>
              <w:spacing w:after="0"/>
              <w:jc w:val="center"/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C95689">
              <w:rPr>
                <w:rFonts w:ascii="Calibri" w:eastAsia="Times New Roman" w:hAnsi="Calibri" w:cs="Calibri"/>
                <w:color w:val="000000"/>
              </w:rPr>
              <w:t>10</w:t>
            </w:r>
            <w:r w:rsidR="00C95689" w:rsidRPr="00ED3A3D">
              <w:rPr>
                <w:rFonts w:ascii="Calibri" w:eastAsia="Times New Roman" w:hAnsi="Calibri" w:cs="Calibri"/>
                <w:color w:val="000000"/>
              </w:rPr>
              <w:t>00</w:t>
            </w:r>
            <w:r w:rsidR="00DF0EAD">
              <w:rPr>
                <w:rFonts w:ascii="Calibri" w:eastAsia="Times New Roman" w:hAnsi="Calibri" w:cs="Calibri"/>
                <w:color w:val="000000"/>
              </w:rPr>
              <w:t>.00</w:t>
            </w:r>
          </w:p>
        </w:tc>
      </w:tr>
      <w:tr w:rsidR="00C95689" w:rsidRPr="00614EA0" w14:paraId="6585D7D4" w14:textId="77777777" w:rsidTr="00932837">
        <w:trPr>
          <w:trHeight w:val="619"/>
        </w:trPr>
        <w:tc>
          <w:tcPr>
            <w:tcW w:w="4188" w:type="pct"/>
            <w:gridSpan w:val="14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52651C25" w14:textId="77777777" w:rsidR="00C95689" w:rsidRPr="00614EA0" w:rsidRDefault="00C95689" w:rsidP="00C956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14EA0">
              <w:rPr>
                <w:rFonts w:ascii="Calibri" w:eastAsia="Times New Roman" w:hAnsi="Calibri" w:cs="Calibri"/>
                <w:color w:val="000000"/>
              </w:rPr>
              <w:t> </w:t>
            </w:r>
            <w:r>
              <w:rPr>
                <w:rFonts w:ascii="Calibri" w:eastAsia="Times New Roman" w:hAnsi="Calibri" w:cs="Calibri"/>
                <w:color w:val="000000"/>
              </w:rPr>
              <w:t>14 Static Page</w:t>
            </w:r>
          </w:p>
        </w:tc>
        <w:tc>
          <w:tcPr>
            <w:tcW w:w="812" w:type="pct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BF58898" w14:textId="77777777" w:rsidR="00C95689" w:rsidRDefault="00A3225D" w:rsidP="00C74CCE">
            <w:pPr>
              <w:spacing w:after="0"/>
              <w:jc w:val="center"/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C95689">
              <w:rPr>
                <w:rFonts w:ascii="Calibri" w:eastAsia="Times New Roman" w:hAnsi="Calibri" w:cs="Calibri"/>
                <w:color w:val="000000"/>
              </w:rPr>
              <w:t>2</w:t>
            </w:r>
            <w:r w:rsidR="00C95689" w:rsidRPr="00ED3A3D">
              <w:rPr>
                <w:rFonts w:ascii="Calibri" w:eastAsia="Times New Roman" w:hAnsi="Calibri" w:cs="Calibri"/>
                <w:color w:val="000000"/>
              </w:rPr>
              <w:t>000</w:t>
            </w:r>
            <w:r w:rsidR="00DF0EAD">
              <w:rPr>
                <w:rFonts w:ascii="Calibri" w:eastAsia="Times New Roman" w:hAnsi="Calibri" w:cs="Calibri"/>
                <w:color w:val="000000"/>
              </w:rPr>
              <w:t>.00</w:t>
            </w:r>
          </w:p>
        </w:tc>
      </w:tr>
      <w:tr w:rsidR="00C95689" w:rsidRPr="00614EA0" w14:paraId="3D624BAD" w14:textId="77777777" w:rsidTr="00932837">
        <w:trPr>
          <w:trHeight w:val="619"/>
        </w:trPr>
        <w:tc>
          <w:tcPr>
            <w:tcW w:w="4188" w:type="pct"/>
            <w:gridSpan w:val="14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5AB5CB16" w14:textId="77777777" w:rsidR="00C95689" w:rsidRPr="00614EA0" w:rsidRDefault="00C95689" w:rsidP="00C956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14EA0">
              <w:rPr>
                <w:rFonts w:ascii="Calibri" w:eastAsia="Times New Roman" w:hAnsi="Calibri" w:cs="Calibri"/>
                <w:color w:val="000000"/>
              </w:rPr>
              <w:t> </w:t>
            </w:r>
            <w:r>
              <w:rPr>
                <w:rFonts w:ascii="Calibri" w:eastAsia="Times New Roman" w:hAnsi="Calibri" w:cs="Calibri"/>
                <w:color w:val="000000"/>
              </w:rPr>
              <w:t>Basic SEO</w:t>
            </w:r>
          </w:p>
        </w:tc>
        <w:tc>
          <w:tcPr>
            <w:tcW w:w="812" w:type="pct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B3CFA7D" w14:textId="77777777" w:rsidR="00C95689" w:rsidRDefault="00A3225D" w:rsidP="00C74CCE">
            <w:pPr>
              <w:spacing w:after="0"/>
              <w:jc w:val="center"/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C95689">
              <w:rPr>
                <w:rFonts w:ascii="Calibri" w:eastAsia="Times New Roman" w:hAnsi="Calibri" w:cs="Calibri"/>
                <w:color w:val="000000"/>
              </w:rPr>
              <w:t>2</w:t>
            </w:r>
            <w:r w:rsidR="00C95689" w:rsidRPr="00ED3A3D">
              <w:rPr>
                <w:rFonts w:ascii="Calibri" w:eastAsia="Times New Roman" w:hAnsi="Calibri" w:cs="Calibri"/>
                <w:color w:val="000000"/>
              </w:rPr>
              <w:t>000</w:t>
            </w:r>
            <w:r w:rsidR="00DF0EAD">
              <w:rPr>
                <w:rFonts w:ascii="Calibri" w:eastAsia="Times New Roman" w:hAnsi="Calibri" w:cs="Calibri"/>
                <w:color w:val="000000"/>
              </w:rPr>
              <w:t>.00</w:t>
            </w:r>
          </w:p>
        </w:tc>
      </w:tr>
      <w:tr w:rsidR="00C95689" w:rsidRPr="00614EA0" w14:paraId="45CFF54F" w14:textId="77777777" w:rsidTr="00932837">
        <w:trPr>
          <w:trHeight w:val="619"/>
        </w:trPr>
        <w:tc>
          <w:tcPr>
            <w:tcW w:w="4188" w:type="pct"/>
            <w:gridSpan w:val="14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7EFE0383" w14:textId="77777777" w:rsidR="00C95689" w:rsidRPr="00614EA0" w:rsidRDefault="00C95689" w:rsidP="00C956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12" w:type="pct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1D9A65B" w14:textId="77777777" w:rsidR="00C95689" w:rsidRPr="00614EA0" w:rsidRDefault="00C95689" w:rsidP="00614EA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14EA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C95689" w:rsidRPr="00614EA0" w14:paraId="46519EC0" w14:textId="77777777" w:rsidTr="00932837">
        <w:trPr>
          <w:trHeight w:val="619"/>
        </w:trPr>
        <w:tc>
          <w:tcPr>
            <w:tcW w:w="4188" w:type="pct"/>
            <w:gridSpan w:val="14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5602A21A" w14:textId="77777777" w:rsidR="00C95689" w:rsidRPr="00614EA0" w:rsidRDefault="00C95689" w:rsidP="00614EA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12" w:type="pct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E11A772" w14:textId="77777777" w:rsidR="00C95689" w:rsidRPr="00614EA0" w:rsidRDefault="00C95689" w:rsidP="00614EA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14EA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C95689" w:rsidRPr="00614EA0" w14:paraId="6BBDD309" w14:textId="77777777" w:rsidTr="00932837">
        <w:trPr>
          <w:trHeight w:val="619"/>
        </w:trPr>
        <w:tc>
          <w:tcPr>
            <w:tcW w:w="4188" w:type="pct"/>
            <w:gridSpan w:val="14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4443F987" w14:textId="77777777" w:rsidR="00C95689" w:rsidRPr="00614EA0" w:rsidRDefault="00C95689" w:rsidP="00C956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12" w:type="pct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EC87858" w14:textId="77777777" w:rsidR="00C95689" w:rsidRPr="00614EA0" w:rsidRDefault="00C95689" w:rsidP="00614EA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14EA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54AC3" w:rsidRPr="00614EA0" w14:paraId="28753545" w14:textId="77777777" w:rsidTr="00932837">
        <w:trPr>
          <w:trHeight w:val="619"/>
        </w:trPr>
        <w:tc>
          <w:tcPr>
            <w:tcW w:w="2656" w:type="pct"/>
            <w:gridSpan w:val="6"/>
            <w:tcBorders>
              <w:top w:val="single" w:sz="4" w:space="0" w:color="D9D9D9" w:themeColor="background1" w:themeShade="D9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5DEE7" w14:textId="77777777" w:rsidR="00B54AC3" w:rsidRPr="00614EA0" w:rsidRDefault="00B54AC3" w:rsidP="00B54A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14EA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785" w:type="pct"/>
            <w:gridSpan w:val="4"/>
            <w:tcBorders>
              <w:top w:val="single" w:sz="4" w:space="0" w:color="D9D9D9" w:themeColor="background1" w:themeShade="D9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52DA5" w14:textId="77777777" w:rsidR="00B54AC3" w:rsidRPr="00614EA0" w:rsidRDefault="00B54AC3" w:rsidP="00B54A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14EA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747" w:type="pct"/>
            <w:gridSpan w:val="4"/>
            <w:tcBorders>
              <w:left w:val="nil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1FC4D1CF" w14:textId="77777777" w:rsidR="00B54AC3" w:rsidRPr="00614EA0" w:rsidRDefault="00B54AC3" w:rsidP="00B54AC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14EA0">
              <w:rPr>
                <w:rFonts w:ascii="Calibri" w:eastAsia="Times New Roman" w:hAnsi="Calibri" w:cs="Calibri"/>
                <w:b/>
                <w:bCs/>
                <w:color w:val="000000"/>
              </w:rPr>
              <w:t>Sub-Total</w:t>
            </w:r>
          </w:p>
        </w:tc>
        <w:tc>
          <w:tcPr>
            <w:tcW w:w="812" w:type="pct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CB1B4E2" w14:textId="77777777" w:rsidR="00B54AC3" w:rsidRPr="00B54AC3" w:rsidRDefault="00A3225D" w:rsidP="00B54A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>
              <w:rPr>
                <w:rFonts w:ascii="Calibri" w:eastAsia="Times New Roman" w:hAnsi="Calibri" w:cs="Calibri"/>
                <w:b/>
                <w:color w:val="000000"/>
              </w:rPr>
              <w:t>Rs.</w:t>
            </w:r>
            <w:r w:rsidR="00C95689">
              <w:rPr>
                <w:rFonts w:ascii="Calibri" w:eastAsia="Times New Roman" w:hAnsi="Calibri" w:cs="Calibri"/>
                <w:b/>
                <w:color w:val="000000"/>
              </w:rPr>
              <w:t>800</w:t>
            </w:r>
            <w:r w:rsidR="00B54AC3" w:rsidRPr="00B54AC3">
              <w:rPr>
                <w:rFonts w:ascii="Calibri" w:eastAsia="Times New Roman" w:hAnsi="Calibri" w:cs="Calibri"/>
                <w:b/>
                <w:color w:val="000000"/>
              </w:rPr>
              <w:t>0.00</w:t>
            </w:r>
          </w:p>
        </w:tc>
      </w:tr>
      <w:tr w:rsidR="00851D83" w:rsidRPr="00614EA0" w14:paraId="181E257F" w14:textId="77777777" w:rsidTr="00851D83">
        <w:trPr>
          <w:trHeight w:val="600"/>
        </w:trPr>
        <w:tc>
          <w:tcPr>
            <w:tcW w:w="2643" w:type="pct"/>
            <w:gridSpan w:val="5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95283" w14:textId="77777777" w:rsidR="00B54AC3" w:rsidRPr="00614EA0" w:rsidRDefault="00B54AC3" w:rsidP="006339B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434C8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</w:rPr>
              <w:t>TERMS AND CONDITIONS:</w:t>
            </w:r>
          </w:p>
        </w:tc>
        <w:tc>
          <w:tcPr>
            <w:tcW w:w="770" w:type="pct"/>
            <w:gridSpan w:val="4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362F3924" w14:textId="77777777" w:rsidR="00B54AC3" w:rsidRPr="00614EA0" w:rsidRDefault="00B54AC3" w:rsidP="00B54AC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75" w:type="pct"/>
            <w:gridSpan w:val="5"/>
            <w:tcBorders>
              <w:left w:val="nil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4CAFF3D7" w14:textId="77777777" w:rsidR="00B54AC3" w:rsidRPr="00614EA0" w:rsidRDefault="00A3225D" w:rsidP="00B54AC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GST @ 18</w:t>
            </w:r>
            <w:r w:rsidR="00B54AC3" w:rsidRPr="00614EA0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%</w:t>
            </w:r>
          </w:p>
        </w:tc>
        <w:tc>
          <w:tcPr>
            <w:tcW w:w="812" w:type="pct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noWrap/>
            <w:vAlign w:val="center"/>
          </w:tcPr>
          <w:p w14:paraId="152A702D" w14:textId="77777777" w:rsidR="00B54AC3" w:rsidRPr="00B54AC3" w:rsidRDefault="00A3225D" w:rsidP="00B54A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Rs.</w:t>
            </w:r>
            <w:r w:rsidR="00C95689">
              <w:rPr>
                <w:rFonts w:ascii="Calibri" w:eastAsia="Times New Roman" w:hAnsi="Calibri" w:cs="Calibri"/>
                <w:b/>
                <w:bCs/>
                <w:color w:val="000000"/>
              </w:rPr>
              <w:t>400</w:t>
            </w:r>
            <w:r w:rsidR="00DF0EAD">
              <w:rPr>
                <w:rFonts w:ascii="Calibri" w:eastAsia="Times New Roman" w:hAnsi="Calibri" w:cs="Calibri"/>
                <w:b/>
                <w:bCs/>
                <w:color w:val="000000"/>
              </w:rPr>
              <w:t>.00</w:t>
            </w:r>
          </w:p>
        </w:tc>
      </w:tr>
      <w:tr w:rsidR="00B54AC3" w:rsidRPr="00614EA0" w14:paraId="3E17E7A2" w14:textId="77777777" w:rsidTr="005434C8">
        <w:trPr>
          <w:trHeight w:val="579"/>
        </w:trPr>
        <w:tc>
          <w:tcPr>
            <w:tcW w:w="2656" w:type="pct"/>
            <w:gridSpan w:val="6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146FC" w14:textId="77777777" w:rsidR="00B54AC3" w:rsidRPr="00A84EAC" w:rsidRDefault="00B54AC3" w:rsidP="00A84EAC">
            <w:pPr>
              <w:pStyle w:val="ListParagraph"/>
              <w:numPr>
                <w:ilvl w:val="0"/>
                <w:numId w:val="7"/>
              </w:numPr>
              <w:spacing w:after="0" w:line="276" w:lineRule="auto"/>
              <w:ind w:left="432"/>
              <w:rPr>
                <w:rFonts w:ascii="Calibri" w:eastAsia="Times New Roman" w:hAnsi="Calibri" w:cs="Calibri"/>
                <w:bCs/>
                <w:color w:val="262626" w:themeColor="text1" w:themeTint="D9"/>
                <w:sz w:val="24"/>
                <w:szCs w:val="24"/>
              </w:rPr>
            </w:pPr>
            <w:r w:rsidRPr="00A84EAC">
              <w:rPr>
                <w:rFonts w:ascii="Calibri" w:eastAsia="Times New Roman" w:hAnsi="Calibri" w:cs="Calibri"/>
                <w:color w:val="262626" w:themeColor="text1" w:themeTint="D9"/>
              </w:rPr>
              <w:t xml:space="preserve">Customer </w:t>
            </w:r>
            <w:r w:rsidR="00F43465" w:rsidRPr="00A84EAC">
              <w:rPr>
                <w:rFonts w:ascii="Calibri" w:eastAsia="Times New Roman" w:hAnsi="Calibri" w:cs="Calibri"/>
                <w:color w:val="262626" w:themeColor="text1" w:themeTint="D9"/>
              </w:rPr>
              <w:t>will be billed after indicating acceptance</w:t>
            </w:r>
            <w:r w:rsidRPr="00A84EAC">
              <w:rPr>
                <w:rFonts w:ascii="Calibri" w:eastAsia="Times New Roman" w:hAnsi="Calibri" w:cs="Calibri"/>
                <w:color w:val="262626" w:themeColor="text1" w:themeTint="D9"/>
              </w:rPr>
              <w:t xml:space="preserve"> of this quote.</w:t>
            </w:r>
          </w:p>
        </w:tc>
        <w:tc>
          <w:tcPr>
            <w:tcW w:w="757" w:type="pct"/>
            <w:gridSpan w:val="3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D272E" w14:textId="77777777" w:rsidR="00B54AC3" w:rsidRPr="00614EA0" w:rsidRDefault="00B54AC3" w:rsidP="00B54AC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75" w:type="pct"/>
            <w:gridSpan w:val="5"/>
            <w:tcBorders>
              <w:left w:val="nil"/>
              <w:right w:val="single" w:sz="4" w:space="0" w:color="BFBFBF" w:themeColor="background1" w:themeShade="BF"/>
            </w:tcBorders>
            <w:shd w:val="clear" w:color="auto" w:fill="000000" w:themeFill="text1"/>
            <w:noWrap/>
            <w:vAlign w:val="center"/>
          </w:tcPr>
          <w:p w14:paraId="3FB516A8" w14:textId="77777777" w:rsidR="00B54AC3" w:rsidRPr="00B54AC3" w:rsidRDefault="00B54AC3" w:rsidP="00C9568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28"/>
                <w:szCs w:val="28"/>
              </w:rPr>
            </w:pPr>
            <w:r w:rsidRPr="005434C8">
              <w:rPr>
                <w:rFonts w:ascii="Calibri" w:eastAsia="Times New Roman" w:hAnsi="Calibri" w:cs="Calibri"/>
                <w:b/>
                <w:bCs/>
                <w:color w:val="FFFFFF" w:themeColor="background1"/>
                <w:sz w:val="28"/>
                <w:szCs w:val="28"/>
              </w:rPr>
              <w:t>Total</w:t>
            </w:r>
          </w:p>
        </w:tc>
        <w:tc>
          <w:tcPr>
            <w:tcW w:w="812" w:type="pct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000000" w:themeFill="text1"/>
            <w:noWrap/>
            <w:vAlign w:val="center"/>
          </w:tcPr>
          <w:p w14:paraId="21330A1E" w14:textId="77777777" w:rsidR="00B54AC3" w:rsidRPr="00B54AC3" w:rsidRDefault="00A3225D" w:rsidP="00B54A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ascii="Calibri" w:eastAsia="Times New Roman" w:hAnsi="Calibri" w:cs="Calibri"/>
                <w:b/>
                <w:color w:val="FFFFFF" w:themeColor="background1"/>
                <w:sz w:val="28"/>
                <w:szCs w:val="28"/>
              </w:rPr>
              <w:t>Rs.</w:t>
            </w:r>
            <w:r w:rsidR="00C95689">
              <w:rPr>
                <w:rFonts w:ascii="Calibri" w:eastAsia="Times New Roman" w:hAnsi="Calibri" w:cs="Calibri"/>
                <w:b/>
                <w:color w:val="FFFFFF" w:themeColor="background1"/>
                <w:sz w:val="28"/>
                <w:szCs w:val="28"/>
              </w:rPr>
              <w:t>840</w:t>
            </w:r>
            <w:r w:rsidR="00B54AC3" w:rsidRPr="00B54AC3">
              <w:rPr>
                <w:rFonts w:ascii="Calibri" w:eastAsia="Times New Roman" w:hAnsi="Calibri" w:cs="Calibri"/>
                <w:b/>
                <w:color w:val="FFFFFF" w:themeColor="background1"/>
                <w:sz w:val="28"/>
                <w:szCs w:val="28"/>
              </w:rPr>
              <w:t>0.05</w:t>
            </w:r>
          </w:p>
        </w:tc>
      </w:tr>
      <w:tr w:rsidR="003217CD" w:rsidRPr="00614EA0" w14:paraId="414B3CD6" w14:textId="77777777" w:rsidTr="006B2523">
        <w:trPr>
          <w:trHeight w:val="579"/>
        </w:trPr>
        <w:tc>
          <w:tcPr>
            <w:tcW w:w="2643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1DF750" w14:textId="77777777" w:rsidR="003217CD" w:rsidRPr="00A84EAC" w:rsidRDefault="003217CD" w:rsidP="00A84EAC">
            <w:pPr>
              <w:pStyle w:val="ListParagraph"/>
              <w:numPr>
                <w:ilvl w:val="0"/>
                <w:numId w:val="7"/>
              </w:numPr>
              <w:tabs>
                <w:tab w:val="left" w:pos="372"/>
              </w:tabs>
              <w:spacing w:after="0" w:line="276" w:lineRule="auto"/>
              <w:ind w:left="432"/>
              <w:rPr>
                <w:rFonts w:ascii="Times New Roman" w:eastAsia="Times New Roman" w:hAnsi="Times New Roman" w:cs="Times New Roman"/>
                <w:color w:val="262626" w:themeColor="text1" w:themeTint="D9"/>
                <w:sz w:val="20"/>
                <w:szCs w:val="20"/>
              </w:rPr>
            </w:pPr>
            <w:r w:rsidRPr="00A84EAC">
              <w:rPr>
                <w:rFonts w:ascii="Calibri" w:eastAsia="Times New Roman" w:hAnsi="Calibri" w:cs="Calibri"/>
                <w:color w:val="262626" w:themeColor="text1" w:themeTint="D9"/>
              </w:rPr>
              <w:t>Payment will be due prior to delivery of service and goods.</w:t>
            </w:r>
          </w:p>
        </w:tc>
        <w:tc>
          <w:tcPr>
            <w:tcW w:w="770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A57A26" w14:textId="77777777" w:rsidR="003217CD" w:rsidRPr="00A84EAC" w:rsidRDefault="003217CD" w:rsidP="00A84EAC">
            <w:pPr>
              <w:tabs>
                <w:tab w:val="left" w:pos="372"/>
              </w:tabs>
              <w:spacing w:after="0" w:line="240" w:lineRule="auto"/>
              <w:ind w:left="432" w:hanging="252"/>
              <w:rPr>
                <w:rFonts w:ascii="Times New Roman" w:eastAsia="Times New Roman" w:hAnsi="Times New Roman" w:cs="Times New Roman"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934" w:type="pct"/>
            <w:gridSpan w:val="6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54BE597" w14:textId="77777777" w:rsidR="003217CD" w:rsidRPr="00B54AC3" w:rsidRDefault="003217CD" w:rsidP="00614EA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F5496" w:themeColor="accent5" w:themeShade="BF"/>
                <w:sz w:val="28"/>
                <w:szCs w:val="28"/>
              </w:rPr>
            </w:pPr>
          </w:p>
        </w:tc>
        <w:tc>
          <w:tcPr>
            <w:tcW w:w="653" w:type="pct"/>
            <w:gridSpan w:val="2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4BB386E8" w14:textId="77777777" w:rsidR="003217CD" w:rsidRPr="00B54AC3" w:rsidRDefault="003217CD" w:rsidP="00614EA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2F5496" w:themeColor="accent5" w:themeShade="BF"/>
                <w:sz w:val="28"/>
                <w:szCs w:val="28"/>
              </w:rPr>
            </w:pPr>
          </w:p>
        </w:tc>
      </w:tr>
      <w:tr w:rsidR="003217CD" w:rsidRPr="00614EA0" w14:paraId="6DA52D99" w14:textId="77777777" w:rsidTr="00C95689">
        <w:trPr>
          <w:trHeight w:val="579"/>
        </w:trPr>
        <w:tc>
          <w:tcPr>
            <w:tcW w:w="2643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69AD50" w14:textId="77777777" w:rsidR="003217CD" w:rsidRPr="00A84EAC" w:rsidRDefault="003217CD" w:rsidP="00A84EAC">
            <w:pPr>
              <w:pStyle w:val="ListParagraph"/>
              <w:numPr>
                <w:ilvl w:val="0"/>
                <w:numId w:val="7"/>
              </w:numPr>
              <w:spacing w:after="0" w:line="276" w:lineRule="auto"/>
              <w:ind w:left="432"/>
              <w:rPr>
                <w:rFonts w:ascii="Times New Roman" w:eastAsia="Times New Roman" w:hAnsi="Times New Roman" w:cs="Times New Roman"/>
                <w:color w:val="262626" w:themeColor="text1" w:themeTint="D9"/>
                <w:sz w:val="20"/>
                <w:szCs w:val="20"/>
              </w:rPr>
            </w:pPr>
            <w:r w:rsidRPr="00A84EAC">
              <w:rPr>
                <w:rFonts w:ascii="Calibri" w:eastAsia="Times New Roman" w:hAnsi="Calibri" w:cs="Calibri"/>
                <w:color w:val="262626" w:themeColor="text1" w:themeTint="D9"/>
              </w:rPr>
              <w:t>Please fax or mai</w:t>
            </w:r>
            <w:r w:rsidR="00F43465" w:rsidRPr="00A84EAC">
              <w:rPr>
                <w:rFonts w:ascii="Calibri" w:eastAsia="Times New Roman" w:hAnsi="Calibri" w:cs="Calibri"/>
                <w:color w:val="262626" w:themeColor="text1" w:themeTint="D9"/>
              </w:rPr>
              <w:t xml:space="preserve">l the signed price quote to the </w:t>
            </w:r>
            <w:r w:rsidRPr="00A84EAC">
              <w:rPr>
                <w:rFonts w:ascii="Calibri" w:eastAsia="Times New Roman" w:hAnsi="Calibri" w:cs="Calibri"/>
                <w:color w:val="262626" w:themeColor="text1" w:themeTint="D9"/>
              </w:rPr>
              <w:t>address above.</w:t>
            </w:r>
          </w:p>
        </w:tc>
        <w:tc>
          <w:tcPr>
            <w:tcW w:w="1183" w:type="pct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2AD285" w14:textId="77777777" w:rsidR="003217CD" w:rsidRPr="00A84EAC" w:rsidRDefault="003217CD" w:rsidP="00A84EAC">
            <w:pPr>
              <w:spacing w:after="0" w:line="240" w:lineRule="auto"/>
              <w:ind w:left="432"/>
              <w:rPr>
                <w:rFonts w:ascii="Times New Roman" w:eastAsia="Times New Roman" w:hAnsi="Times New Roman" w:cs="Times New Roman"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1174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DB06EC" w14:textId="77777777" w:rsidR="003217CD" w:rsidRPr="00614EA0" w:rsidRDefault="003217CD" w:rsidP="00614EA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14EA0" w:rsidRPr="00614EA0" w14:paraId="616AECFE" w14:textId="77777777" w:rsidTr="00C95689">
        <w:trPr>
          <w:trHeight w:val="144"/>
        </w:trPr>
        <w:tc>
          <w:tcPr>
            <w:tcW w:w="3413" w:type="pct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34AAE" w14:textId="77777777" w:rsidR="00614EA0" w:rsidRPr="00614EA0" w:rsidRDefault="00614EA0" w:rsidP="00614EA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34" w:type="pct"/>
            <w:gridSpan w:val="6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68E4E394" w14:textId="77777777" w:rsidR="00614EA0" w:rsidRPr="00614EA0" w:rsidRDefault="00614EA0" w:rsidP="00614EA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53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B9409" w14:textId="77777777" w:rsidR="00614EA0" w:rsidRPr="00614EA0" w:rsidRDefault="00614EA0" w:rsidP="00614EA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14EA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14EA0" w:rsidRPr="00614EA0" w14:paraId="0D27A3C7" w14:textId="77777777" w:rsidTr="00C95689">
        <w:trPr>
          <w:trHeight w:val="144"/>
        </w:trPr>
        <w:tc>
          <w:tcPr>
            <w:tcW w:w="3413" w:type="pct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12B04D" w14:textId="77777777" w:rsidR="00614EA0" w:rsidRPr="00614EA0" w:rsidRDefault="00614EA0" w:rsidP="00614EA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87" w:type="pct"/>
            <w:gridSpan w:val="8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vAlign w:val="center"/>
          </w:tcPr>
          <w:p w14:paraId="0E02669F" w14:textId="77777777" w:rsidR="00614EA0" w:rsidRPr="00614EA0" w:rsidRDefault="00614EA0" w:rsidP="00614EA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44C2BDBE" w14:textId="77777777" w:rsidR="005B5400" w:rsidRPr="003217CD" w:rsidRDefault="005B5400" w:rsidP="003217CD">
      <w:pPr>
        <w:spacing w:after="0" w:line="276" w:lineRule="auto"/>
        <w:rPr>
          <w:sz w:val="24"/>
        </w:rPr>
      </w:pPr>
    </w:p>
    <w:sectPr w:rsidR="005B5400" w:rsidRPr="003217CD" w:rsidSect="00614EA0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CC38B6"/>
    <w:multiLevelType w:val="hybridMultilevel"/>
    <w:tmpl w:val="E0CC7C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F331D3"/>
    <w:multiLevelType w:val="hybridMultilevel"/>
    <w:tmpl w:val="4DCABA1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42330C"/>
    <w:multiLevelType w:val="hybridMultilevel"/>
    <w:tmpl w:val="13A034A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2107E5"/>
    <w:multiLevelType w:val="hybridMultilevel"/>
    <w:tmpl w:val="2E7EF1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5F6F3B"/>
    <w:multiLevelType w:val="hybridMultilevel"/>
    <w:tmpl w:val="F022D4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4A73278"/>
    <w:multiLevelType w:val="hybridMultilevel"/>
    <w:tmpl w:val="C51428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6AC2778"/>
    <w:multiLevelType w:val="hybridMultilevel"/>
    <w:tmpl w:val="C11CEA8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2"/>
  </w:num>
  <w:num w:numId="4">
    <w:abstractNumId w:val="4"/>
  </w:num>
  <w:num w:numId="5">
    <w:abstractNumId w:val="0"/>
  </w:num>
  <w:num w:numId="6">
    <w:abstractNumId w:val="3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NLG0MDQ2tTA1MzFX0lEKTi0uzszPAykwrAUACfLvHCwAAAA="/>
  </w:docVars>
  <w:rsids>
    <w:rsidRoot w:val="00614EA0"/>
    <w:rsid w:val="003217CD"/>
    <w:rsid w:val="005434C8"/>
    <w:rsid w:val="00550CC3"/>
    <w:rsid w:val="0058453C"/>
    <w:rsid w:val="005B5400"/>
    <w:rsid w:val="00614EA0"/>
    <w:rsid w:val="006339BB"/>
    <w:rsid w:val="006B2523"/>
    <w:rsid w:val="007A346B"/>
    <w:rsid w:val="007D705C"/>
    <w:rsid w:val="00851D83"/>
    <w:rsid w:val="00932837"/>
    <w:rsid w:val="00A3225D"/>
    <w:rsid w:val="00A84EAC"/>
    <w:rsid w:val="00B54AC3"/>
    <w:rsid w:val="00C74CCE"/>
    <w:rsid w:val="00C95689"/>
    <w:rsid w:val="00D440A3"/>
    <w:rsid w:val="00DF0EAD"/>
    <w:rsid w:val="00F434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A69520"/>
  <w15:chartTrackingRefBased/>
  <w15:docId w15:val="{761E4828-82E5-411D-BDBB-9E97AAF4B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217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233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100</Words>
  <Characters>57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ueberry</dc:creator>
  <cp:keywords/>
  <dc:description/>
  <cp:lastModifiedBy>MahendiAli Kadiwala</cp:lastModifiedBy>
  <cp:revision>19</cp:revision>
  <cp:lastPrinted>2019-04-20T06:15:00Z</cp:lastPrinted>
  <dcterms:created xsi:type="dcterms:W3CDTF">2019-04-20T06:00:00Z</dcterms:created>
  <dcterms:modified xsi:type="dcterms:W3CDTF">2020-03-24T09:17:00Z</dcterms:modified>
</cp:coreProperties>
</file>